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D81D1" w14:textId="18769CC1" w:rsidR="00273062" w:rsidRPr="009E6520" w:rsidRDefault="00273062" w:rsidP="00E00FD3">
      <w:pPr>
        <w:spacing w:after="0" w:line="276" w:lineRule="auto"/>
        <w:rPr>
          <w:rFonts w:ascii="Times New Roman" w:hAnsi="Times New Roman"/>
          <w:b/>
          <w:bCs/>
          <w:sz w:val="24"/>
          <w:szCs w:val="24"/>
        </w:rPr>
      </w:pPr>
      <w:r w:rsidRPr="009E6520">
        <w:rPr>
          <w:rFonts w:ascii="Times New Roman" w:hAnsi="Times New Roman"/>
          <w:b/>
          <w:bCs/>
          <w:sz w:val="24"/>
          <w:szCs w:val="24"/>
        </w:rPr>
        <w:t>Departament</w:t>
      </w:r>
      <w:r w:rsidR="009E6520" w:rsidRPr="009E6520">
        <w:rPr>
          <w:rFonts w:ascii="Times New Roman" w:hAnsi="Times New Roman"/>
          <w:b/>
          <w:bCs/>
          <w:sz w:val="24"/>
          <w:szCs w:val="24"/>
        </w:rPr>
        <w:t xml:space="preserve">ul </w:t>
      </w:r>
      <w:r w:rsidR="00296591">
        <w:rPr>
          <w:rFonts w:ascii="Times New Roman" w:hAnsi="Times New Roman"/>
          <w:b/>
          <w:bCs/>
          <w:sz w:val="24"/>
          <w:szCs w:val="24"/>
        </w:rPr>
        <w:t xml:space="preserve">Farmacie </w:t>
      </w:r>
      <w:r w:rsidR="009E6520" w:rsidRPr="009E6520">
        <w:rPr>
          <w:rFonts w:ascii="Times New Roman" w:hAnsi="Times New Roman"/>
          <w:b/>
          <w:bCs/>
          <w:sz w:val="24"/>
          <w:szCs w:val="24"/>
        </w:rPr>
        <w:t xml:space="preserve">I - </w:t>
      </w:r>
      <w:r w:rsidRPr="009E6520">
        <w:rPr>
          <w:rFonts w:ascii="Times New Roman" w:hAnsi="Times New Roman"/>
          <w:b/>
          <w:bCs/>
          <w:sz w:val="24"/>
          <w:szCs w:val="24"/>
        </w:rPr>
        <w:t xml:space="preserve">Științe </w:t>
      </w:r>
      <w:r w:rsidR="00E00FD3" w:rsidRPr="009E6520">
        <w:rPr>
          <w:rFonts w:ascii="Times New Roman" w:hAnsi="Times New Roman"/>
          <w:b/>
          <w:bCs/>
          <w:sz w:val="24"/>
          <w:szCs w:val="24"/>
        </w:rPr>
        <w:t>fundamentale</w:t>
      </w:r>
    </w:p>
    <w:p w14:paraId="34091EF8" w14:textId="5267DF84" w:rsidR="00273062" w:rsidRPr="009E6520" w:rsidRDefault="00273062" w:rsidP="00E01502">
      <w:pPr>
        <w:spacing w:after="0" w:line="276" w:lineRule="auto"/>
        <w:rPr>
          <w:rFonts w:ascii="Times New Roman" w:hAnsi="Times New Roman"/>
          <w:b/>
          <w:bCs/>
          <w:sz w:val="24"/>
          <w:szCs w:val="24"/>
          <w:lang w:val="fr-FR"/>
        </w:rPr>
      </w:pPr>
      <w:proofErr w:type="gramStart"/>
      <w:r w:rsidRPr="009E6520">
        <w:rPr>
          <w:rFonts w:ascii="Times New Roman" w:hAnsi="Times New Roman"/>
          <w:b/>
          <w:bCs/>
          <w:sz w:val="24"/>
          <w:szCs w:val="24"/>
          <w:lang w:val="fr-FR"/>
        </w:rPr>
        <w:t>Disciplina:</w:t>
      </w:r>
      <w:proofErr w:type="gramEnd"/>
      <w:r w:rsidRPr="009E6520">
        <w:rPr>
          <w:rFonts w:ascii="Times New Roman" w:hAnsi="Times New Roman"/>
          <w:b/>
          <w:bCs/>
          <w:sz w:val="24"/>
          <w:szCs w:val="24"/>
          <w:lang w:val="fr-FR"/>
        </w:rPr>
        <w:t xml:space="preserve"> Fiziologie</w:t>
      </w:r>
    </w:p>
    <w:p w14:paraId="2481A1CC" w14:textId="77777777" w:rsidR="00E01502" w:rsidRPr="00E01502" w:rsidRDefault="00E01502" w:rsidP="00E01502">
      <w:pPr>
        <w:jc w:val="right"/>
        <w:rPr>
          <w:rFonts w:ascii="Times New Roman" w:hAnsi="Times New Roman"/>
          <w:b/>
          <w:bCs/>
          <w:sz w:val="24"/>
          <w:szCs w:val="24"/>
        </w:rPr>
      </w:pPr>
    </w:p>
    <w:p w14:paraId="5CF5F206" w14:textId="41D087F7" w:rsidR="00273062" w:rsidRPr="009E6520" w:rsidRDefault="009E6520" w:rsidP="009E6520">
      <w:pPr>
        <w:tabs>
          <w:tab w:val="left" w:pos="1605"/>
        </w:tabs>
        <w:jc w:val="center"/>
        <w:rPr>
          <w:rFonts w:ascii="Times New Roman" w:hAnsi="Times New Roman"/>
          <w:b/>
          <w:sz w:val="24"/>
          <w:szCs w:val="24"/>
        </w:rPr>
      </w:pPr>
      <w:r w:rsidRPr="001A4596">
        <w:rPr>
          <w:rFonts w:ascii="Times New Roman" w:hAnsi="Times New Roman"/>
          <w:b/>
          <w:sz w:val="24"/>
          <w:szCs w:val="24"/>
        </w:rPr>
        <w:t>TEMATIC</w:t>
      </w:r>
      <w:r>
        <w:rPr>
          <w:rFonts w:ascii="Times New Roman" w:hAnsi="Times New Roman"/>
          <w:b/>
          <w:sz w:val="24"/>
          <w:szCs w:val="24"/>
        </w:rPr>
        <w:t>A</w:t>
      </w:r>
      <w:r w:rsidRPr="001A4596">
        <w:rPr>
          <w:rFonts w:ascii="Times New Roman" w:hAnsi="Times New Roman"/>
          <w:b/>
          <w:sz w:val="24"/>
          <w:szCs w:val="24"/>
        </w:rPr>
        <w:t xml:space="preserve"> ȘI BIBLIOGRAFI</w:t>
      </w:r>
      <w:r>
        <w:rPr>
          <w:rFonts w:ascii="Times New Roman" w:hAnsi="Times New Roman"/>
          <w:b/>
          <w:sz w:val="24"/>
          <w:szCs w:val="24"/>
        </w:rPr>
        <w:t>A</w:t>
      </w:r>
      <w:r w:rsidRPr="001A4596">
        <w:rPr>
          <w:rFonts w:ascii="Times New Roman" w:hAnsi="Times New Roman"/>
          <w:b/>
          <w:sz w:val="24"/>
          <w:szCs w:val="24"/>
        </w:rPr>
        <w:t xml:space="preserve"> PENTRU </w:t>
      </w:r>
      <w:r w:rsidR="00273062" w:rsidRPr="009E6520">
        <w:rPr>
          <w:rFonts w:ascii="Times New Roman" w:hAnsi="Times New Roman"/>
          <w:b/>
          <w:bCs/>
          <w:sz w:val="24"/>
          <w:szCs w:val="24"/>
          <w:lang w:val="ro-RO"/>
        </w:rPr>
        <w:t>CONCURS</w:t>
      </w:r>
      <w:r w:rsidRPr="009E6520">
        <w:rPr>
          <w:rFonts w:ascii="Times New Roman" w:hAnsi="Times New Roman"/>
          <w:b/>
          <w:bCs/>
          <w:sz w:val="24"/>
          <w:szCs w:val="24"/>
          <w:lang w:val="ro-RO"/>
        </w:rPr>
        <w:t>UL DE ȘEF LUCRĂRI</w:t>
      </w:r>
    </w:p>
    <w:p w14:paraId="2DEC5B2B" w14:textId="7C08A4D8" w:rsidR="00273062" w:rsidRDefault="00273062" w:rsidP="000A0552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2A8FB5C" w14:textId="77777777" w:rsidR="000A0552" w:rsidRDefault="000A0552" w:rsidP="000A0552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5F724FAB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Transportul prin membrana celulară</w:t>
      </w:r>
    </w:p>
    <w:p w14:paraId="3F67452A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enomenele biochimice și biofizice de la nivelul membranei celulare</w:t>
      </w:r>
    </w:p>
    <w:p w14:paraId="77D52144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uncția de semnalizare a membranei celulare</w:t>
      </w:r>
    </w:p>
    <w:p w14:paraId="466A12B5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iziologia contracției musculare</w:t>
      </w:r>
    </w:p>
    <w:p w14:paraId="6E5C7DE5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iziologia transmiterii sinaptice</w:t>
      </w:r>
    </w:p>
    <w:p w14:paraId="6D56B9B8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iziologia aparatului cardio-vascular</w:t>
      </w:r>
    </w:p>
    <w:p w14:paraId="331FA7AE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iziologia respirației</w:t>
      </w:r>
    </w:p>
    <w:p w14:paraId="60707DF9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iziologia sângelui</w:t>
      </w:r>
    </w:p>
    <w:p w14:paraId="569DA966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iziologia excreției</w:t>
      </w:r>
    </w:p>
    <w:p w14:paraId="79789620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iziologia digestiei</w:t>
      </w:r>
    </w:p>
    <w:p w14:paraId="2224554B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Termoreglarea</w:t>
      </w:r>
    </w:p>
    <w:p w14:paraId="66E8E7E6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Metabolismul intermediar și energetic</w:t>
      </w:r>
    </w:p>
    <w:p w14:paraId="1015519A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iziologia sistemului nervos al vieții de relație</w:t>
      </w:r>
    </w:p>
    <w:p w14:paraId="1CE83BC4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iziologia sistemului nervos vegetativ</w:t>
      </w:r>
    </w:p>
    <w:p w14:paraId="1449983C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iziologia analizatorilor</w:t>
      </w:r>
    </w:p>
    <w:p w14:paraId="6661FAF4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iziologia sistemului endocrin</w:t>
      </w:r>
    </w:p>
    <w:p w14:paraId="57E55594" w14:textId="77777777" w:rsidR="00273062" w:rsidRDefault="00273062" w:rsidP="00E00FD3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 Fiziologia reproducerii</w:t>
      </w:r>
    </w:p>
    <w:p w14:paraId="14110109" w14:textId="77777777" w:rsidR="00273062" w:rsidRDefault="00273062" w:rsidP="00E00FD3">
      <w:pPr>
        <w:spacing w:after="0" w:line="480" w:lineRule="auto"/>
        <w:rPr>
          <w:rFonts w:ascii="Times New Roman" w:hAnsi="Times New Roman" w:cs="Times New Roman"/>
          <w:sz w:val="20"/>
          <w:szCs w:val="20"/>
          <w:lang w:val="ro-RO"/>
        </w:rPr>
      </w:pPr>
    </w:p>
    <w:p w14:paraId="6B6169D1" w14:textId="1605FBEE" w:rsidR="00273062" w:rsidRPr="009E6520" w:rsidRDefault="00273062" w:rsidP="000A0552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9E6520">
        <w:rPr>
          <w:rFonts w:ascii="Times New Roman" w:hAnsi="Times New Roman" w:cs="Times New Roman"/>
          <w:b/>
          <w:bCs/>
          <w:sz w:val="24"/>
          <w:szCs w:val="24"/>
          <w:lang w:val="ro-RO"/>
        </w:rPr>
        <w:lastRenderedPageBreak/>
        <w:t>Bibl</w:t>
      </w:r>
      <w:r w:rsidR="00D101F3" w:rsidRPr="009E6520"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 w:rsidRPr="009E6520">
        <w:rPr>
          <w:rFonts w:ascii="Times New Roman" w:hAnsi="Times New Roman" w:cs="Times New Roman"/>
          <w:b/>
          <w:bCs/>
          <w:sz w:val="24"/>
          <w:szCs w:val="24"/>
          <w:lang w:val="ro-RO"/>
        </w:rPr>
        <w:t>ografie:</w:t>
      </w:r>
    </w:p>
    <w:p w14:paraId="132575EF" w14:textId="77777777" w:rsidR="00273062" w:rsidRDefault="00273062" w:rsidP="00E00FD3">
      <w:pPr>
        <w:pStyle w:val="ListParagraph"/>
        <w:numPr>
          <w:ilvl w:val="0"/>
          <w:numId w:val="2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Guyton &amp; Hall – Tratat de fiziologie a omului – Editura Callisto, 2019</w:t>
      </w:r>
    </w:p>
    <w:p w14:paraId="1F2A00CE" w14:textId="0382F9BB" w:rsidR="00273062" w:rsidRDefault="00273062" w:rsidP="00E00FD3">
      <w:pPr>
        <w:pStyle w:val="ListParagraph"/>
        <w:numPr>
          <w:ilvl w:val="0"/>
          <w:numId w:val="2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Gillian Pocock, Christopher Richards, David Richards – Human Physiology</w:t>
      </w:r>
      <w:r w:rsidR="00E00FD3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o-RO"/>
        </w:rPr>
        <w:t>- Oxford University Press, 2018.</w:t>
      </w:r>
    </w:p>
    <w:p w14:paraId="1C38A05C" w14:textId="4DB86F46" w:rsidR="00E00FD3" w:rsidRPr="007E4BCD" w:rsidRDefault="00273062" w:rsidP="00E00FD3">
      <w:pPr>
        <w:pStyle w:val="ListParagraph"/>
        <w:numPr>
          <w:ilvl w:val="0"/>
          <w:numId w:val="2"/>
        </w:numPr>
        <w:spacing w:after="160" w:line="48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273062">
        <w:rPr>
          <w:rFonts w:ascii="Times New Roman" w:hAnsi="Times New Roman" w:cs="Times New Roman"/>
          <w:sz w:val="24"/>
          <w:szCs w:val="24"/>
        </w:rPr>
        <w:t>Walter Boron, Emile Boulpaep, Leon Zăgrean – Fiziologie Medicală – Editura Hipocrat,2017.</w:t>
      </w:r>
    </w:p>
    <w:sectPr w:rsidR="00E00FD3" w:rsidRPr="007E4BCD" w:rsidSect="000A0552">
      <w:headerReference w:type="default" r:id="rId7"/>
      <w:pgSz w:w="12240" w:h="15840"/>
      <w:pgMar w:top="1440" w:right="99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63D7B" w14:textId="77777777" w:rsidR="00946343" w:rsidRDefault="00946343" w:rsidP="008D5BAD">
      <w:pPr>
        <w:spacing w:after="0" w:line="240" w:lineRule="auto"/>
      </w:pPr>
      <w:r>
        <w:separator/>
      </w:r>
    </w:p>
  </w:endnote>
  <w:endnote w:type="continuationSeparator" w:id="0">
    <w:p w14:paraId="2909D32B" w14:textId="77777777" w:rsidR="00946343" w:rsidRDefault="00946343" w:rsidP="008D5B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5171B" w14:textId="77777777" w:rsidR="00946343" w:rsidRDefault="00946343" w:rsidP="008D5BAD">
      <w:pPr>
        <w:spacing w:after="0" w:line="240" w:lineRule="auto"/>
      </w:pPr>
      <w:r>
        <w:separator/>
      </w:r>
    </w:p>
  </w:footnote>
  <w:footnote w:type="continuationSeparator" w:id="0">
    <w:p w14:paraId="6156143B" w14:textId="77777777" w:rsidR="00946343" w:rsidRDefault="00946343" w:rsidP="008D5B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A4E2B" w14:textId="77777777" w:rsidR="008D5BAD" w:rsidRPr="00D52814" w:rsidRDefault="008D5BAD" w:rsidP="008D5BAD">
    <w:pPr>
      <w:pStyle w:val="Header"/>
      <w:ind w:left="-567"/>
      <w:jc w:val="center"/>
      <w:rPr>
        <w:rFonts w:ascii="Palatino Linotype" w:hAnsi="Palatino Linotype"/>
        <w:b/>
        <w:i/>
        <w:color w:val="002060"/>
        <w:sz w:val="16"/>
        <w:szCs w:val="16"/>
      </w:rPr>
    </w:pPr>
    <w:r>
      <w:rPr>
        <w:noProof/>
        <w:color w:val="002060"/>
        <w:sz w:val="28"/>
        <w:szCs w:val="28"/>
        <w:lang w:val="en-US"/>
      </w:rPr>
      <w:drawing>
        <wp:anchor distT="0" distB="0" distL="114300" distR="114300" simplePos="0" relativeHeight="251660288" behindDoc="1" locked="0" layoutInCell="1" allowOverlap="1" wp14:anchorId="4496A473" wp14:editId="7BD4AD0F">
          <wp:simplePos x="0" y="0"/>
          <wp:positionH relativeFrom="margin">
            <wp:align>left</wp:align>
          </wp:positionH>
          <wp:positionV relativeFrom="paragraph">
            <wp:posOffset>95250</wp:posOffset>
          </wp:positionV>
          <wp:extent cx="1066800" cy="904875"/>
          <wp:effectExtent l="0" t="0" r="0" b="9525"/>
          <wp:wrapTight wrapText="bothSides">
            <wp:wrapPolygon edited="0">
              <wp:start x="0" y="0"/>
              <wp:lineTo x="0" y="21373"/>
              <wp:lineTo x="21214" y="21373"/>
              <wp:lineTo x="21214" y="0"/>
              <wp:lineTo x="0" y="0"/>
            </wp:wrapPolygon>
          </wp:wrapTight>
          <wp:docPr id="31" name="Imagin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g_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904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D5B3D2" w14:textId="77777777" w:rsidR="008D5BAD" w:rsidRDefault="008D5BAD" w:rsidP="008D5BAD">
    <w:pPr>
      <w:pStyle w:val="Header"/>
      <w:jc w:val="center"/>
      <w:rPr>
        <w:rFonts w:ascii="Palatino Linotype" w:hAnsi="Palatino Linotype"/>
        <w:b/>
        <w:i/>
        <w:color w:val="002060"/>
        <w:sz w:val="28"/>
        <w:szCs w:val="28"/>
      </w:rPr>
    </w:pPr>
    <w:r>
      <w:rPr>
        <w:noProof/>
        <w:color w:val="002060"/>
        <w:sz w:val="28"/>
        <w:szCs w:val="28"/>
        <w:lang w:val="en-US"/>
      </w:rPr>
      <w:drawing>
        <wp:anchor distT="0" distB="0" distL="114300" distR="114300" simplePos="0" relativeHeight="251659264" behindDoc="0" locked="0" layoutInCell="1" allowOverlap="1" wp14:anchorId="589F2EAC" wp14:editId="7DDE3389">
          <wp:simplePos x="0" y="0"/>
          <wp:positionH relativeFrom="column">
            <wp:posOffset>5219700</wp:posOffset>
          </wp:positionH>
          <wp:positionV relativeFrom="paragraph">
            <wp:posOffset>91440</wp:posOffset>
          </wp:positionV>
          <wp:extent cx="561975" cy="714375"/>
          <wp:effectExtent l="0" t="0" r="9525" b="9525"/>
          <wp:wrapSquare wrapText="bothSides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/>
                  <a:srcRect t="-1" b="7730"/>
                  <a:stretch/>
                </pic:blipFill>
                <pic:spPr bwMode="auto">
                  <a:xfrm>
                    <a:off x="0" y="0"/>
                    <a:ext cx="5619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3603DDA" w14:textId="77777777" w:rsidR="008D5BAD" w:rsidRPr="007324A4" w:rsidRDefault="008D5BAD" w:rsidP="008D5BAD">
    <w:pPr>
      <w:pStyle w:val="Header"/>
      <w:ind w:left="-426"/>
      <w:jc w:val="center"/>
      <w:rPr>
        <w:rFonts w:ascii="Palatino Linotype" w:hAnsi="Palatino Linotype"/>
        <w:b/>
        <w:i/>
        <w:color w:val="002060"/>
        <w:sz w:val="28"/>
        <w:szCs w:val="28"/>
      </w:rPr>
    </w:pPr>
    <w:r w:rsidRPr="007324A4">
      <w:rPr>
        <w:rFonts w:ascii="Palatino Linotype" w:hAnsi="Palatino Linotype"/>
        <w:b/>
        <w:i/>
        <w:color w:val="002060"/>
        <w:sz w:val="28"/>
        <w:szCs w:val="28"/>
      </w:rPr>
      <w:t>UNIVERSITATEA DE MEDICINĂ ȘI FARMACIE</w:t>
    </w:r>
  </w:p>
  <w:p w14:paraId="7E31C7BB" w14:textId="77777777" w:rsidR="008D5BAD" w:rsidRDefault="008D5BAD" w:rsidP="008D5BAD">
    <w:pPr>
      <w:pStyle w:val="Header"/>
      <w:ind w:left="-567"/>
      <w:jc w:val="center"/>
      <w:rPr>
        <w:rFonts w:ascii="Palatino Linotype" w:hAnsi="Palatino Linotype"/>
        <w:b/>
        <w:i/>
        <w:color w:val="002060"/>
        <w:sz w:val="28"/>
        <w:szCs w:val="28"/>
      </w:rPr>
    </w:pPr>
    <w:r w:rsidRPr="007324A4">
      <w:rPr>
        <w:rFonts w:ascii="Palatino Linotype" w:hAnsi="Palatino Linotype"/>
        <w:b/>
        <w:i/>
        <w:color w:val="002060"/>
        <w:sz w:val="28"/>
        <w:szCs w:val="28"/>
        <w:lang w:val="en-US"/>
      </w:rPr>
      <w:t>“</w:t>
    </w:r>
    <w:r w:rsidRPr="007324A4">
      <w:rPr>
        <w:rFonts w:ascii="Palatino Linotype" w:hAnsi="Palatino Linotype"/>
        <w:b/>
        <w:i/>
        <w:color w:val="002060"/>
        <w:sz w:val="28"/>
        <w:szCs w:val="28"/>
      </w:rPr>
      <w:t xml:space="preserve">CAROL DAVILA” </w:t>
    </w:r>
    <w:r>
      <w:rPr>
        <w:rFonts w:ascii="Palatino Linotype" w:hAnsi="Palatino Linotype"/>
        <w:b/>
        <w:i/>
        <w:color w:val="002060"/>
        <w:sz w:val="28"/>
        <w:szCs w:val="28"/>
      </w:rPr>
      <w:t xml:space="preserve">din </w:t>
    </w:r>
    <w:r w:rsidRPr="007324A4">
      <w:rPr>
        <w:rFonts w:ascii="Palatino Linotype" w:hAnsi="Palatino Linotype"/>
        <w:b/>
        <w:i/>
        <w:color w:val="002060"/>
        <w:sz w:val="28"/>
        <w:szCs w:val="28"/>
      </w:rPr>
      <w:t>BUCUREȘTI</w:t>
    </w:r>
  </w:p>
  <w:p w14:paraId="56C85495" w14:textId="77777777" w:rsidR="008D5BAD" w:rsidRDefault="008D5BAD" w:rsidP="008D5BAD">
    <w:pPr>
      <w:pStyle w:val="Header"/>
      <w:jc w:val="center"/>
      <w:rPr>
        <w:rFonts w:ascii="Palatino Linotype" w:hAnsi="Palatino Linotype"/>
        <w:b/>
        <w:i/>
        <w:color w:val="002060"/>
        <w:sz w:val="16"/>
        <w:szCs w:val="16"/>
      </w:rPr>
    </w:pPr>
  </w:p>
  <w:p w14:paraId="5E61B783" w14:textId="77777777" w:rsidR="008D5BAD" w:rsidRPr="00D52814" w:rsidRDefault="008D5BAD" w:rsidP="008D5BAD">
    <w:pPr>
      <w:pStyle w:val="Header"/>
      <w:jc w:val="center"/>
      <w:rPr>
        <w:rFonts w:ascii="Palatino Linotype" w:hAnsi="Palatino Linotype"/>
        <w:b/>
        <w:i/>
        <w:color w:val="002060"/>
        <w:sz w:val="16"/>
        <w:szCs w:val="16"/>
      </w:rPr>
    </w:pPr>
  </w:p>
  <w:p w14:paraId="65C9FF32" w14:textId="77777777" w:rsidR="008D5BAD" w:rsidRPr="00416C6C" w:rsidRDefault="008D5BAD" w:rsidP="008D5BAD">
    <w:pPr>
      <w:pStyle w:val="Footer"/>
      <w:pBdr>
        <w:top w:val="single" w:sz="4" w:space="0" w:color="auto"/>
      </w:pBdr>
      <w:jc w:val="center"/>
      <w:rPr>
        <w:i/>
        <w:sz w:val="16"/>
        <w:szCs w:val="16"/>
      </w:rPr>
    </w:pPr>
    <w:r w:rsidRPr="00416C6C">
      <w:rPr>
        <w:rFonts w:cs="Calibri"/>
        <w:i/>
        <w:sz w:val="16"/>
        <w:szCs w:val="16"/>
      </w:rPr>
      <w:t xml:space="preserve">Str. Dionisie Lupu nr. 37, Sector 2, București, 020021 România, </w:t>
    </w:r>
    <w:hyperlink r:id="rId3" w:history="1">
      <w:r w:rsidRPr="00416C6C">
        <w:rPr>
          <w:rStyle w:val="Hyperlink"/>
          <w:i/>
          <w:sz w:val="16"/>
          <w:szCs w:val="16"/>
        </w:rPr>
        <w:t>www.umfcd.ro</w:t>
      </w:r>
    </w:hyperlink>
    <w:r w:rsidRPr="00416C6C">
      <w:rPr>
        <w:rStyle w:val="Hyperlink"/>
        <w:i/>
        <w:sz w:val="16"/>
        <w:szCs w:val="16"/>
      </w:rPr>
      <w:t>, email: rectorat@umfcd.ro</w:t>
    </w:r>
  </w:p>
  <w:p w14:paraId="38D794E4" w14:textId="77777777" w:rsidR="008D5BAD" w:rsidRDefault="008D5B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F7A08"/>
    <w:multiLevelType w:val="hybridMultilevel"/>
    <w:tmpl w:val="7BA02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825AA9"/>
    <w:multiLevelType w:val="hybridMultilevel"/>
    <w:tmpl w:val="E2C67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2MzI1NTC0NDSzNDJV0lEKTi0uzszPAykwrAUACHfb6iwAAAA="/>
  </w:docVars>
  <w:rsids>
    <w:rsidRoot w:val="0016444F"/>
    <w:rsid w:val="000A0552"/>
    <w:rsid w:val="0016444F"/>
    <w:rsid w:val="001D4D59"/>
    <w:rsid w:val="00205686"/>
    <w:rsid w:val="00273062"/>
    <w:rsid w:val="00296591"/>
    <w:rsid w:val="00384CE5"/>
    <w:rsid w:val="00517D06"/>
    <w:rsid w:val="006125D9"/>
    <w:rsid w:val="00737411"/>
    <w:rsid w:val="007E4BCD"/>
    <w:rsid w:val="008C5BF7"/>
    <w:rsid w:val="008D5BAD"/>
    <w:rsid w:val="00946343"/>
    <w:rsid w:val="009E6520"/>
    <w:rsid w:val="009F5C55"/>
    <w:rsid w:val="00D101F3"/>
    <w:rsid w:val="00D97220"/>
    <w:rsid w:val="00DB4FD1"/>
    <w:rsid w:val="00E00FD3"/>
    <w:rsid w:val="00E01502"/>
    <w:rsid w:val="00E07B5E"/>
    <w:rsid w:val="00F2139E"/>
    <w:rsid w:val="00FD2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99D59"/>
  <w15:chartTrackingRefBased/>
  <w15:docId w15:val="{24BFAC2A-F9F5-4CF5-9474-DE1AFA34C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3062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lang w:val="ro-RO"/>
    </w:rPr>
  </w:style>
  <w:style w:type="character" w:customStyle="1" w:styleId="HeaderChar">
    <w:name w:val="Header Char"/>
    <w:basedOn w:val="DefaultParagraphFont"/>
    <w:link w:val="Header"/>
    <w:uiPriority w:val="99"/>
    <w:rsid w:val="00273062"/>
    <w:rPr>
      <w:rFonts w:ascii="Calibri" w:eastAsia="Calibri" w:hAnsi="Calibri" w:cs="Times New Roman"/>
      <w:lang w:val="ro-RO"/>
    </w:rPr>
  </w:style>
  <w:style w:type="paragraph" w:styleId="Title">
    <w:name w:val="Title"/>
    <w:basedOn w:val="Normal"/>
    <w:next w:val="Normal"/>
    <w:link w:val="TitleChar"/>
    <w:uiPriority w:val="10"/>
    <w:qFormat/>
    <w:rsid w:val="00273062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uiPriority w:val="10"/>
    <w:rsid w:val="00273062"/>
    <w:rPr>
      <w:rFonts w:ascii="Calibri Light" w:eastAsia="Times New Roman" w:hAnsi="Calibri Light" w:cs="Times New Roman"/>
      <w:b/>
      <w:bCs/>
      <w:kern w:val="28"/>
      <w:sz w:val="32"/>
      <w:szCs w:val="32"/>
      <w:lang w:eastAsia="x-none"/>
    </w:rPr>
  </w:style>
  <w:style w:type="paragraph" w:styleId="ListParagraph">
    <w:name w:val="List Paragraph"/>
    <w:basedOn w:val="Normal"/>
    <w:uiPriority w:val="34"/>
    <w:qFormat/>
    <w:rsid w:val="00273062"/>
    <w:pPr>
      <w:spacing w:after="200" w:line="276" w:lineRule="auto"/>
      <w:ind w:left="720"/>
      <w:contextualSpacing/>
    </w:pPr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D5B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BAD"/>
  </w:style>
  <w:style w:type="character" w:styleId="Hyperlink">
    <w:name w:val="Hyperlink"/>
    <w:basedOn w:val="DefaultParagraphFont"/>
    <w:uiPriority w:val="99"/>
    <w:unhideWhenUsed/>
    <w:rsid w:val="008D5B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7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umfcd.ro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Ion</dc:creator>
  <cp:keywords/>
  <dc:description/>
  <cp:lastModifiedBy>USER</cp:lastModifiedBy>
  <cp:revision>9</cp:revision>
  <dcterms:created xsi:type="dcterms:W3CDTF">2024-02-05T12:47:00Z</dcterms:created>
  <dcterms:modified xsi:type="dcterms:W3CDTF">2024-02-05T13:29:00Z</dcterms:modified>
</cp:coreProperties>
</file>